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text" w:horzAnchor="page" w:tblpX="184" w:tblpY="-76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2955"/>
      </w:tblGrid>
      <w:tr w:rsidR="00BD0E15" w:rsidTr="0037613F">
        <w:trPr>
          <w:trHeight w:val="14900"/>
        </w:trPr>
        <w:tc>
          <w:tcPr>
            <w:tcW w:w="2515" w:type="dxa"/>
            <w:shd w:val="clear" w:color="auto" w:fill="D9E2F3" w:themeFill="accent1" w:themeFillTint="33"/>
          </w:tcPr>
          <w:p w:rsidR="00542EB9" w:rsidRDefault="00542EB9" w:rsidP="00BD0E15">
            <w:pPr>
              <w:pStyle w:val="Heading1"/>
              <w:rPr>
                <w:sz w:val="24"/>
              </w:rPr>
            </w:pPr>
            <w:r w:rsidRPr="002A4BC2">
              <w:rPr>
                <w:noProof/>
                <w:lang w:val="en-US"/>
              </w:rPr>
              <w:drawing>
                <wp:inline distT="0" distB="0" distL="0" distR="0">
                  <wp:extent cx="1456840" cy="1707355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0662" cy="18055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51542" w:rsidRPr="002A75C3" w:rsidRDefault="00F51542" w:rsidP="00F51542">
            <w:pPr>
              <w:rPr>
                <w:b/>
                <w:sz w:val="24"/>
              </w:rPr>
            </w:pPr>
            <w:r w:rsidRPr="002A75C3">
              <w:rPr>
                <w:b/>
                <w:sz w:val="24"/>
              </w:rPr>
              <w:t>CONTACT DETAILS</w:t>
            </w:r>
          </w:p>
          <w:p w:rsidR="00542EB9" w:rsidRPr="002A75C3" w:rsidRDefault="00F51542" w:rsidP="00F51542">
            <w:pPr>
              <w:rPr>
                <w:b/>
              </w:rPr>
            </w:pPr>
            <w:r w:rsidRPr="002A75C3">
              <w:rPr>
                <w:b/>
              </w:rPr>
              <w:t>E-MAIL</w:t>
            </w:r>
            <w:r w:rsidR="003C4D42">
              <w:rPr>
                <w:b/>
              </w:rPr>
              <w:t>:</w:t>
            </w:r>
          </w:p>
          <w:p w:rsidR="00542EB9" w:rsidRPr="002A75C3" w:rsidRDefault="008D608A" w:rsidP="00F51542">
            <w:pPr>
              <w:rPr>
                <w:b/>
                <w:sz w:val="20"/>
              </w:rPr>
            </w:pPr>
            <w:hyperlink r:id="rId7" w:history="1">
              <w:r w:rsidRPr="00B22409">
                <w:rPr>
                  <w:rStyle w:val="Hyperlink"/>
                  <w:b/>
                  <w:sz w:val="20"/>
                </w:rPr>
                <w:t>Prannoy.382181@2freemail.com</w:t>
              </w:r>
            </w:hyperlink>
            <w:r>
              <w:rPr>
                <w:b/>
                <w:sz w:val="20"/>
              </w:rPr>
              <w:t xml:space="preserve"> </w:t>
            </w:r>
          </w:p>
          <w:p w:rsidR="00F51542" w:rsidRPr="002A75C3" w:rsidRDefault="00F51542" w:rsidP="00F51542">
            <w:pPr>
              <w:rPr>
                <w:b/>
                <w:sz w:val="24"/>
              </w:rPr>
            </w:pPr>
            <w:r w:rsidRPr="002A75C3">
              <w:rPr>
                <w:b/>
                <w:sz w:val="24"/>
              </w:rPr>
              <w:t xml:space="preserve">PERSONAL DETAILS </w:t>
            </w:r>
          </w:p>
          <w:p w:rsidR="00542EB9" w:rsidRPr="002A75C3" w:rsidRDefault="00542EB9" w:rsidP="00F51542">
            <w:pPr>
              <w:rPr>
                <w:b/>
              </w:rPr>
            </w:pPr>
            <w:r w:rsidRPr="002A75C3">
              <w:rPr>
                <w:b/>
              </w:rPr>
              <w:t>NATIONALITY</w:t>
            </w:r>
            <w:r w:rsidR="003C4D42">
              <w:rPr>
                <w:b/>
              </w:rPr>
              <w:t>:</w:t>
            </w:r>
          </w:p>
          <w:p w:rsidR="00F51542" w:rsidRPr="002A75C3" w:rsidRDefault="00F51542" w:rsidP="00F51542">
            <w:pPr>
              <w:rPr>
                <w:b/>
                <w:sz w:val="20"/>
              </w:rPr>
            </w:pPr>
            <w:r w:rsidRPr="002A75C3">
              <w:rPr>
                <w:b/>
                <w:sz w:val="20"/>
              </w:rPr>
              <w:t>Indian</w:t>
            </w:r>
          </w:p>
          <w:p w:rsidR="00542EB9" w:rsidRPr="002A75C3" w:rsidRDefault="00F51542" w:rsidP="00F51542">
            <w:pPr>
              <w:rPr>
                <w:b/>
              </w:rPr>
            </w:pPr>
            <w:r w:rsidRPr="002A75C3">
              <w:rPr>
                <w:b/>
              </w:rPr>
              <w:t>Date of Birth</w:t>
            </w:r>
            <w:r w:rsidR="003C4D42">
              <w:rPr>
                <w:b/>
              </w:rPr>
              <w:t>:</w:t>
            </w:r>
          </w:p>
          <w:p w:rsidR="00F51542" w:rsidRPr="002A75C3" w:rsidRDefault="00F51542" w:rsidP="00F51542">
            <w:pPr>
              <w:rPr>
                <w:b/>
                <w:sz w:val="20"/>
              </w:rPr>
            </w:pPr>
            <w:r w:rsidRPr="002A75C3">
              <w:rPr>
                <w:b/>
                <w:sz w:val="20"/>
              </w:rPr>
              <w:t>27/Jun/1991</w:t>
            </w:r>
          </w:p>
          <w:p w:rsidR="00F51542" w:rsidRPr="002A75C3" w:rsidRDefault="00F51542" w:rsidP="00F51542">
            <w:pPr>
              <w:rPr>
                <w:b/>
                <w:sz w:val="20"/>
              </w:rPr>
            </w:pPr>
            <w:r w:rsidRPr="002A75C3">
              <w:rPr>
                <w:b/>
              </w:rPr>
              <w:t xml:space="preserve">LANGUAGES </w:t>
            </w:r>
          </w:p>
          <w:p w:rsidR="00F51542" w:rsidRDefault="00F51542" w:rsidP="00F51542">
            <w:pPr>
              <w:rPr>
                <w:b/>
                <w:sz w:val="20"/>
              </w:rPr>
            </w:pPr>
            <w:r w:rsidRPr="002A75C3">
              <w:rPr>
                <w:b/>
                <w:sz w:val="20"/>
              </w:rPr>
              <w:t>English: Fluent</w:t>
            </w:r>
          </w:p>
          <w:p w:rsidR="00F13A73" w:rsidRPr="002A75C3" w:rsidRDefault="00B35E1D" w:rsidP="00F51542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Hindi</w:t>
            </w:r>
            <w:r w:rsidR="00F13A73">
              <w:rPr>
                <w:b/>
                <w:sz w:val="20"/>
              </w:rPr>
              <w:t>: Fluent</w:t>
            </w:r>
          </w:p>
          <w:p w:rsidR="00F51542" w:rsidRPr="002A75C3" w:rsidRDefault="00F51542" w:rsidP="00F51542">
            <w:pPr>
              <w:rPr>
                <w:b/>
                <w:sz w:val="20"/>
              </w:rPr>
            </w:pPr>
            <w:r w:rsidRPr="002A75C3">
              <w:rPr>
                <w:b/>
                <w:sz w:val="20"/>
              </w:rPr>
              <w:t>Arabic: Beginner</w:t>
            </w:r>
          </w:p>
          <w:p w:rsidR="00542EB9" w:rsidRPr="002A75C3" w:rsidRDefault="00542EB9" w:rsidP="00F51542">
            <w:pPr>
              <w:rPr>
                <w:b/>
              </w:rPr>
            </w:pPr>
            <w:r w:rsidRPr="002A75C3">
              <w:rPr>
                <w:b/>
              </w:rPr>
              <w:t>IT SKILLS</w:t>
            </w:r>
          </w:p>
          <w:p w:rsidR="00F51542" w:rsidRDefault="00F51542" w:rsidP="00F51542">
            <w:pPr>
              <w:rPr>
                <w:b/>
                <w:sz w:val="20"/>
              </w:rPr>
            </w:pPr>
            <w:r w:rsidRPr="002A75C3">
              <w:rPr>
                <w:b/>
                <w:sz w:val="20"/>
              </w:rPr>
              <w:t>MS Office (Word, Excel, PowerPoint)</w:t>
            </w:r>
          </w:p>
          <w:p w:rsidR="00ED7B33" w:rsidRPr="00ED7B33" w:rsidRDefault="00ED7B33" w:rsidP="008D608A">
            <w:pPr>
              <w:rPr>
                <w:b/>
                <w:sz w:val="14"/>
              </w:rPr>
            </w:pPr>
          </w:p>
        </w:tc>
      </w:tr>
    </w:tbl>
    <w:p w:rsidR="0018313E" w:rsidRDefault="00956FC9">
      <w:pPr>
        <w:rPr>
          <w:b/>
          <w:sz w:val="36"/>
        </w:rPr>
      </w:pPr>
      <w:r>
        <w:rPr>
          <w:b/>
          <w:sz w:val="36"/>
        </w:rPr>
        <w:t>PRANNOY</w:t>
      </w:r>
    </w:p>
    <w:p w:rsidR="001B3885" w:rsidRPr="00D5542C" w:rsidRDefault="001B3885">
      <w:pPr>
        <w:rPr>
          <w:b/>
          <w:sz w:val="24"/>
          <w:u w:val="single"/>
        </w:rPr>
      </w:pPr>
      <w:r w:rsidRPr="00D5542C">
        <w:rPr>
          <w:b/>
          <w:sz w:val="24"/>
          <w:u w:val="single"/>
        </w:rPr>
        <w:t>E</w:t>
      </w:r>
      <w:r w:rsidR="00D5542C" w:rsidRPr="00D5542C">
        <w:rPr>
          <w:b/>
          <w:sz w:val="24"/>
          <w:u w:val="single"/>
        </w:rPr>
        <w:t>DUCATION</w:t>
      </w:r>
      <w:r w:rsidR="00D5542C">
        <w:rPr>
          <w:b/>
          <w:sz w:val="24"/>
          <w:u w:val="single"/>
        </w:rPr>
        <w:tab/>
      </w:r>
      <w:r w:rsidR="00D5542C">
        <w:rPr>
          <w:b/>
          <w:sz w:val="24"/>
          <w:u w:val="single"/>
        </w:rPr>
        <w:tab/>
      </w:r>
      <w:r w:rsidR="00D5542C">
        <w:rPr>
          <w:b/>
          <w:sz w:val="24"/>
          <w:u w:val="single"/>
        </w:rPr>
        <w:tab/>
      </w:r>
      <w:r w:rsidR="00D5542C">
        <w:rPr>
          <w:b/>
          <w:sz w:val="24"/>
          <w:u w:val="single"/>
        </w:rPr>
        <w:tab/>
      </w:r>
      <w:r w:rsidR="00D5542C">
        <w:rPr>
          <w:b/>
          <w:sz w:val="24"/>
          <w:u w:val="single"/>
        </w:rPr>
        <w:tab/>
      </w:r>
      <w:r w:rsidR="00D5542C">
        <w:rPr>
          <w:b/>
          <w:sz w:val="24"/>
          <w:u w:val="single"/>
        </w:rPr>
        <w:tab/>
      </w:r>
      <w:r w:rsidR="00D5542C">
        <w:rPr>
          <w:b/>
          <w:sz w:val="24"/>
          <w:u w:val="single"/>
        </w:rPr>
        <w:tab/>
      </w:r>
      <w:r w:rsidR="00D5542C">
        <w:rPr>
          <w:b/>
          <w:sz w:val="24"/>
          <w:u w:val="single"/>
        </w:rPr>
        <w:tab/>
      </w:r>
    </w:p>
    <w:p w:rsidR="00F51542" w:rsidRPr="00F51542" w:rsidRDefault="00F51542" w:rsidP="00F51542">
      <w:pPr>
        <w:rPr>
          <w:b/>
          <w:sz w:val="24"/>
        </w:rPr>
      </w:pPr>
      <w:r w:rsidRPr="00F51542">
        <w:rPr>
          <w:b/>
          <w:sz w:val="24"/>
        </w:rPr>
        <w:t>2016-2018</w:t>
      </w:r>
      <w:r w:rsidR="00542EB9">
        <w:rPr>
          <w:b/>
          <w:sz w:val="24"/>
        </w:rPr>
        <w:tab/>
      </w:r>
      <w:r w:rsidRPr="00F51542">
        <w:rPr>
          <w:b/>
          <w:sz w:val="24"/>
        </w:rPr>
        <w:t xml:space="preserve">Amity University, Dubai </w:t>
      </w:r>
    </w:p>
    <w:p w:rsidR="00F51542" w:rsidRPr="002A75C3" w:rsidRDefault="00F51542" w:rsidP="00542EB9">
      <w:pPr>
        <w:pStyle w:val="ListParagraph"/>
        <w:numPr>
          <w:ilvl w:val="0"/>
          <w:numId w:val="1"/>
        </w:numPr>
      </w:pPr>
      <w:r w:rsidRPr="002A75C3">
        <w:t xml:space="preserve">MBA (In progress, expected June 2018) </w:t>
      </w:r>
    </w:p>
    <w:p w:rsidR="00F51542" w:rsidRPr="00F51542" w:rsidRDefault="00F51542" w:rsidP="00F51542">
      <w:pPr>
        <w:rPr>
          <w:b/>
          <w:sz w:val="24"/>
        </w:rPr>
      </w:pPr>
      <w:r w:rsidRPr="00F51542">
        <w:rPr>
          <w:b/>
          <w:sz w:val="24"/>
        </w:rPr>
        <w:t xml:space="preserve">2015-2016       </w:t>
      </w:r>
      <w:r>
        <w:rPr>
          <w:b/>
          <w:sz w:val="24"/>
        </w:rPr>
        <w:tab/>
      </w:r>
      <w:proofErr w:type="spellStart"/>
      <w:r w:rsidRPr="00F51542">
        <w:rPr>
          <w:b/>
          <w:sz w:val="24"/>
        </w:rPr>
        <w:t>Makhanlal</w:t>
      </w:r>
      <w:r w:rsidR="00542EB9">
        <w:rPr>
          <w:b/>
          <w:sz w:val="24"/>
        </w:rPr>
        <w:t>Chaturvedi</w:t>
      </w:r>
      <w:proofErr w:type="spellEnd"/>
      <w:r w:rsidR="00542EB9">
        <w:rPr>
          <w:b/>
          <w:sz w:val="24"/>
        </w:rPr>
        <w:t xml:space="preserve"> National University, India</w:t>
      </w:r>
    </w:p>
    <w:p w:rsidR="00F51542" w:rsidRPr="002A75C3" w:rsidRDefault="00F51542" w:rsidP="00542EB9">
      <w:pPr>
        <w:pStyle w:val="ListParagraph"/>
        <w:numPr>
          <w:ilvl w:val="0"/>
          <w:numId w:val="1"/>
        </w:numPr>
      </w:pPr>
      <w:r w:rsidRPr="002A75C3">
        <w:t xml:space="preserve">PGDCA (Post Graduate Diploma in Computer Applications) </w:t>
      </w:r>
    </w:p>
    <w:p w:rsidR="00542EB9" w:rsidRDefault="00F51542" w:rsidP="00F51542">
      <w:pPr>
        <w:rPr>
          <w:b/>
          <w:sz w:val="24"/>
        </w:rPr>
      </w:pPr>
      <w:r w:rsidRPr="00F51542">
        <w:rPr>
          <w:b/>
          <w:sz w:val="24"/>
        </w:rPr>
        <w:t xml:space="preserve">2010‐2013       </w:t>
      </w:r>
      <w:r>
        <w:rPr>
          <w:b/>
          <w:sz w:val="24"/>
        </w:rPr>
        <w:tab/>
      </w:r>
      <w:proofErr w:type="spellStart"/>
      <w:r w:rsidR="00542EB9">
        <w:rPr>
          <w:b/>
          <w:sz w:val="24"/>
        </w:rPr>
        <w:t>Barkatullah</w:t>
      </w:r>
      <w:proofErr w:type="spellEnd"/>
      <w:r w:rsidR="00542EB9">
        <w:rPr>
          <w:b/>
          <w:sz w:val="24"/>
        </w:rPr>
        <w:t xml:space="preserve"> University, India</w:t>
      </w:r>
    </w:p>
    <w:p w:rsidR="00F51542" w:rsidRPr="002A75C3" w:rsidRDefault="00542EB9" w:rsidP="00542EB9">
      <w:pPr>
        <w:pStyle w:val="ListParagraph"/>
        <w:numPr>
          <w:ilvl w:val="0"/>
          <w:numId w:val="1"/>
        </w:numPr>
      </w:pPr>
      <w:r w:rsidRPr="002A75C3">
        <w:t>Bachelor of Commerce</w:t>
      </w:r>
    </w:p>
    <w:p w:rsidR="00F51542" w:rsidRDefault="00F51542" w:rsidP="00F51542">
      <w:pPr>
        <w:rPr>
          <w:b/>
          <w:sz w:val="24"/>
        </w:rPr>
      </w:pPr>
    </w:p>
    <w:p w:rsidR="00F51542" w:rsidRPr="00D5542C" w:rsidRDefault="00F51542" w:rsidP="00F51542">
      <w:pPr>
        <w:rPr>
          <w:b/>
          <w:sz w:val="24"/>
        </w:rPr>
      </w:pPr>
      <w:r w:rsidRPr="00D5542C">
        <w:rPr>
          <w:b/>
          <w:sz w:val="24"/>
          <w:u w:val="single"/>
        </w:rPr>
        <w:t>PROFESSIONAL EXPERIENCE</w:t>
      </w:r>
      <w:r w:rsidR="00D5542C">
        <w:rPr>
          <w:b/>
          <w:sz w:val="24"/>
          <w:u w:val="single"/>
        </w:rPr>
        <w:tab/>
      </w:r>
      <w:r w:rsidR="00D5542C">
        <w:rPr>
          <w:b/>
          <w:sz w:val="24"/>
          <w:u w:val="single"/>
        </w:rPr>
        <w:tab/>
      </w:r>
      <w:r w:rsidR="00D5542C">
        <w:rPr>
          <w:b/>
          <w:sz w:val="24"/>
          <w:u w:val="single"/>
        </w:rPr>
        <w:tab/>
      </w:r>
      <w:r w:rsidR="00D5542C">
        <w:rPr>
          <w:b/>
          <w:sz w:val="24"/>
          <w:u w:val="single"/>
        </w:rPr>
        <w:tab/>
      </w:r>
      <w:r w:rsidR="00D5542C">
        <w:rPr>
          <w:b/>
          <w:sz w:val="24"/>
          <w:u w:val="single"/>
        </w:rPr>
        <w:tab/>
      </w:r>
      <w:r w:rsidR="00D5542C">
        <w:rPr>
          <w:b/>
          <w:sz w:val="24"/>
          <w:u w:val="single"/>
        </w:rPr>
        <w:tab/>
      </w:r>
      <w:r w:rsidR="00D5542C">
        <w:rPr>
          <w:b/>
          <w:sz w:val="24"/>
        </w:rPr>
        <w:tab/>
      </w:r>
    </w:p>
    <w:p w:rsidR="00F51542" w:rsidRPr="00F51542" w:rsidRDefault="00F51542" w:rsidP="00F51542">
      <w:pPr>
        <w:rPr>
          <w:b/>
          <w:sz w:val="24"/>
        </w:rPr>
      </w:pPr>
      <w:r w:rsidRPr="00F51542">
        <w:rPr>
          <w:b/>
          <w:sz w:val="24"/>
        </w:rPr>
        <w:t xml:space="preserve">IC-REA </w:t>
      </w:r>
      <w:r w:rsidR="00A565E5">
        <w:rPr>
          <w:b/>
          <w:sz w:val="24"/>
        </w:rPr>
        <w:t>- Business Development Intern</w:t>
      </w:r>
      <w:r w:rsidRPr="00F51542">
        <w:rPr>
          <w:b/>
          <w:sz w:val="24"/>
        </w:rPr>
        <w:t xml:space="preserve"> (Logistics Desk) </w:t>
      </w:r>
    </w:p>
    <w:p w:rsidR="00542EB9" w:rsidRPr="002A75C3" w:rsidRDefault="0037613F" w:rsidP="00542EB9">
      <w:pPr>
        <w:pStyle w:val="ListParagraph"/>
        <w:numPr>
          <w:ilvl w:val="0"/>
          <w:numId w:val="1"/>
        </w:numPr>
      </w:pPr>
      <w:r>
        <w:t>Generating</w:t>
      </w:r>
      <w:r w:rsidR="00F51542" w:rsidRPr="002A75C3">
        <w:t xml:space="preserve"> new opportunities by developing relationship wi</w:t>
      </w:r>
      <w:r w:rsidR="00542EB9" w:rsidRPr="002A75C3">
        <w:t>th new and existing customers.</w:t>
      </w:r>
    </w:p>
    <w:p w:rsidR="00542EB9" w:rsidRPr="002A75C3" w:rsidRDefault="00F51542" w:rsidP="00542EB9">
      <w:pPr>
        <w:pStyle w:val="ListParagraph"/>
        <w:numPr>
          <w:ilvl w:val="0"/>
          <w:numId w:val="1"/>
        </w:numPr>
      </w:pPr>
      <w:r w:rsidRPr="002A75C3">
        <w:t>Regularly researched and created new relation building opportunities in order to maintain a</w:t>
      </w:r>
      <w:r w:rsidR="00542EB9" w:rsidRPr="002A75C3">
        <w:t xml:space="preserve"> solid pipeline and database.</w:t>
      </w:r>
    </w:p>
    <w:p w:rsidR="00EE7D0C" w:rsidRDefault="00F51542" w:rsidP="00EE7D0C">
      <w:pPr>
        <w:pStyle w:val="ListParagraph"/>
        <w:numPr>
          <w:ilvl w:val="0"/>
          <w:numId w:val="1"/>
        </w:numPr>
      </w:pPr>
      <w:r w:rsidRPr="002A75C3">
        <w:t xml:space="preserve">Propelled revenue by evaluating market and identifying new prospects. </w:t>
      </w:r>
    </w:p>
    <w:p w:rsidR="00EE7D0C" w:rsidRDefault="00EE7D0C" w:rsidP="00EE7D0C">
      <w:pPr>
        <w:rPr>
          <w:b/>
          <w:sz w:val="24"/>
        </w:rPr>
      </w:pPr>
    </w:p>
    <w:p w:rsidR="00EE7D0C" w:rsidRDefault="00EE7D0C" w:rsidP="00EE7D0C">
      <w:pPr>
        <w:rPr>
          <w:b/>
          <w:sz w:val="24"/>
        </w:rPr>
      </w:pPr>
      <w:r w:rsidRPr="00F51542">
        <w:rPr>
          <w:b/>
          <w:sz w:val="24"/>
        </w:rPr>
        <w:t xml:space="preserve">Coral Business System (Accounts) </w:t>
      </w:r>
    </w:p>
    <w:p w:rsidR="00EE7D0C" w:rsidRPr="002A75C3" w:rsidRDefault="00EE7D0C" w:rsidP="00EE7D0C">
      <w:pPr>
        <w:pStyle w:val="ListParagraph"/>
        <w:numPr>
          <w:ilvl w:val="0"/>
          <w:numId w:val="1"/>
        </w:numPr>
      </w:pPr>
      <w:r w:rsidRPr="002A75C3">
        <w:t>Follow up and collection of outstanding payments.</w:t>
      </w:r>
    </w:p>
    <w:p w:rsidR="00EE7D0C" w:rsidRPr="002A75C3" w:rsidRDefault="00EE7D0C" w:rsidP="00EE7D0C">
      <w:pPr>
        <w:pStyle w:val="ListParagraph"/>
        <w:numPr>
          <w:ilvl w:val="0"/>
          <w:numId w:val="1"/>
        </w:numPr>
      </w:pPr>
      <w:r w:rsidRPr="002A75C3">
        <w:t xml:space="preserve">Maintaining </w:t>
      </w:r>
      <w:r>
        <w:t>Books of Accounts</w:t>
      </w:r>
      <w:r w:rsidRPr="002A75C3">
        <w:t xml:space="preserve"> to collect and record data.</w:t>
      </w:r>
    </w:p>
    <w:p w:rsidR="00EE7D0C" w:rsidRPr="002A75C3" w:rsidRDefault="00EE7D0C" w:rsidP="00EE7D0C">
      <w:pPr>
        <w:pStyle w:val="ListParagraph"/>
        <w:numPr>
          <w:ilvl w:val="0"/>
          <w:numId w:val="1"/>
        </w:numPr>
      </w:pPr>
      <w:r w:rsidRPr="002A75C3">
        <w:t>To generate past reports of customer and present it to manager.</w:t>
      </w:r>
    </w:p>
    <w:p w:rsidR="00EE7D0C" w:rsidRDefault="00EE7D0C" w:rsidP="00F51542">
      <w:pPr>
        <w:rPr>
          <w:b/>
          <w:sz w:val="24"/>
        </w:rPr>
      </w:pPr>
    </w:p>
    <w:p w:rsidR="00F51542" w:rsidRPr="00F51542" w:rsidRDefault="00F51542" w:rsidP="00F51542">
      <w:pPr>
        <w:rPr>
          <w:b/>
          <w:sz w:val="24"/>
        </w:rPr>
      </w:pPr>
      <w:r w:rsidRPr="00F51542">
        <w:rPr>
          <w:b/>
          <w:sz w:val="24"/>
        </w:rPr>
        <w:t xml:space="preserve">Souq.com (E-Commerce)  </w:t>
      </w:r>
    </w:p>
    <w:p w:rsidR="00542EB9" w:rsidRPr="002A75C3" w:rsidRDefault="00F51542" w:rsidP="00542EB9">
      <w:pPr>
        <w:pStyle w:val="ListParagraph"/>
        <w:numPr>
          <w:ilvl w:val="0"/>
          <w:numId w:val="1"/>
        </w:numPr>
      </w:pPr>
      <w:r w:rsidRPr="002A75C3">
        <w:t>Assisting warehouse inventory for W</w:t>
      </w:r>
      <w:r w:rsidR="00542EB9" w:rsidRPr="002A75C3">
        <w:t>hite Friday sale.</w:t>
      </w:r>
    </w:p>
    <w:p w:rsidR="00542EB9" w:rsidRPr="002A75C3" w:rsidRDefault="00F51542" w:rsidP="00542EB9">
      <w:pPr>
        <w:pStyle w:val="ListParagraph"/>
        <w:numPr>
          <w:ilvl w:val="0"/>
          <w:numId w:val="1"/>
        </w:numPr>
      </w:pPr>
      <w:r w:rsidRPr="002A75C3">
        <w:t>Assisting in Inb</w:t>
      </w:r>
      <w:r w:rsidR="00542EB9" w:rsidRPr="002A75C3">
        <w:t>ound and Outbound department.</w:t>
      </w:r>
    </w:p>
    <w:p w:rsidR="00F51542" w:rsidRPr="002A75C3" w:rsidRDefault="00F51542" w:rsidP="00542EB9">
      <w:pPr>
        <w:pStyle w:val="ListParagraph"/>
        <w:numPr>
          <w:ilvl w:val="0"/>
          <w:numId w:val="1"/>
        </w:numPr>
        <w:rPr>
          <w:sz w:val="24"/>
        </w:rPr>
      </w:pPr>
      <w:r w:rsidRPr="002A75C3">
        <w:t xml:space="preserve">Managing Inventory and Helped in Sorting, Packing and </w:t>
      </w:r>
      <w:r w:rsidR="0037613F" w:rsidRPr="002A75C3">
        <w:t>labelling</w:t>
      </w:r>
      <w:r w:rsidRPr="002A75C3">
        <w:t xml:space="preserve"> the SKU</w:t>
      </w:r>
      <w:r w:rsidRPr="002A75C3">
        <w:rPr>
          <w:sz w:val="24"/>
        </w:rPr>
        <w:t xml:space="preserve">. </w:t>
      </w:r>
    </w:p>
    <w:p w:rsidR="00F51542" w:rsidRPr="00F51542" w:rsidRDefault="00F51542" w:rsidP="00F51542">
      <w:pPr>
        <w:rPr>
          <w:b/>
          <w:sz w:val="24"/>
        </w:rPr>
      </w:pPr>
    </w:p>
    <w:p w:rsidR="00542EB9" w:rsidRDefault="00F51542" w:rsidP="00F51542">
      <w:pPr>
        <w:rPr>
          <w:b/>
          <w:sz w:val="24"/>
        </w:rPr>
      </w:pPr>
      <w:r w:rsidRPr="00F51542">
        <w:rPr>
          <w:b/>
          <w:sz w:val="24"/>
        </w:rPr>
        <w:t xml:space="preserve">Net worth </w:t>
      </w:r>
      <w:proofErr w:type="spellStart"/>
      <w:r w:rsidRPr="00F51542">
        <w:rPr>
          <w:b/>
          <w:sz w:val="24"/>
        </w:rPr>
        <w:t>Buil</w:t>
      </w:r>
      <w:r w:rsidR="00542EB9">
        <w:rPr>
          <w:b/>
          <w:sz w:val="24"/>
        </w:rPr>
        <w:t>dcomPvt</w:t>
      </w:r>
      <w:proofErr w:type="spellEnd"/>
      <w:r w:rsidR="00542EB9">
        <w:rPr>
          <w:b/>
          <w:sz w:val="24"/>
        </w:rPr>
        <w:t xml:space="preserve">. Ltd. (Real estate)   </w:t>
      </w:r>
    </w:p>
    <w:p w:rsidR="002A75C3" w:rsidRPr="002A75C3" w:rsidRDefault="00F51542" w:rsidP="002A75C3">
      <w:pPr>
        <w:pStyle w:val="ListParagraph"/>
        <w:numPr>
          <w:ilvl w:val="0"/>
          <w:numId w:val="1"/>
        </w:numPr>
      </w:pPr>
      <w:r w:rsidRPr="002A75C3">
        <w:t>Marketing – Cold calls to customers for up-sell services.</w:t>
      </w:r>
    </w:p>
    <w:p w:rsidR="002A75C3" w:rsidRPr="002A75C3" w:rsidRDefault="00F51542" w:rsidP="002A75C3">
      <w:pPr>
        <w:pStyle w:val="ListParagraph"/>
        <w:numPr>
          <w:ilvl w:val="0"/>
          <w:numId w:val="1"/>
        </w:numPr>
      </w:pPr>
      <w:r w:rsidRPr="002A75C3">
        <w:t xml:space="preserve">Maintained a friendly manner and calm, positive </w:t>
      </w:r>
      <w:r w:rsidR="00A2386D" w:rsidRPr="002A75C3">
        <w:t>demeanour</w:t>
      </w:r>
      <w:r w:rsidRPr="002A75C3">
        <w:t xml:space="preserve"> when handling complaints.</w:t>
      </w:r>
    </w:p>
    <w:p w:rsidR="002A75C3" w:rsidRPr="002A75C3" w:rsidRDefault="00F51542" w:rsidP="002A75C3">
      <w:pPr>
        <w:pStyle w:val="ListParagraph"/>
        <w:numPr>
          <w:ilvl w:val="0"/>
          <w:numId w:val="1"/>
        </w:numPr>
      </w:pPr>
      <w:r w:rsidRPr="002A75C3">
        <w:t>Working closely with director to</w:t>
      </w:r>
      <w:r w:rsidR="002A75C3" w:rsidRPr="002A75C3">
        <w:t xml:space="preserve"> understand Real estate market.</w:t>
      </w:r>
    </w:p>
    <w:p w:rsidR="00F51542" w:rsidRPr="003C4D42" w:rsidRDefault="00F51542" w:rsidP="00F51542">
      <w:pPr>
        <w:pStyle w:val="ListParagraph"/>
        <w:numPr>
          <w:ilvl w:val="0"/>
          <w:numId w:val="1"/>
        </w:numPr>
      </w:pPr>
      <w:r w:rsidRPr="002A75C3">
        <w:t xml:space="preserve">All-round monitoring of new business development. </w:t>
      </w:r>
      <w:bookmarkStart w:id="0" w:name="_GoBack"/>
      <w:bookmarkEnd w:id="0"/>
    </w:p>
    <w:sectPr w:rsidR="00F51542" w:rsidRPr="003C4D42" w:rsidSect="00BD1560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F66195"/>
    <w:multiLevelType w:val="hybridMultilevel"/>
    <w:tmpl w:val="16DC518A"/>
    <w:lvl w:ilvl="0" w:tplc="F3BC0020">
      <w:start w:val="2016"/>
      <w:numFmt w:val="bullet"/>
      <w:lvlText w:val="-"/>
      <w:lvlJc w:val="left"/>
      <w:pPr>
        <w:ind w:left="32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0NzUyszA1NTcxtjQ0NzdQ0lEKTi0uzszPAykwqgUACBzIIiwAAAA="/>
  </w:docVars>
  <w:rsids>
    <w:rsidRoot w:val="001B3885"/>
    <w:rsid w:val="0018313E"/>
    <w:rsid w:val="001B3885"/>
    <w:rsid w:val="002A75C3"/>
    <w:rsid w:val="0037613F"/>
    <w:rsid w:val="003C4D42"/>
    <w:rsid w:val="00542EB9"/>
    <w:rsid w:val="005F7ACC"/>
    <w:rsid w:val="008D608A"/>
    <w:rsid w:val="00956FC9"/>
    <w:rsid w:val="00A2386D"/>
    <w:rsid w:val="00A565E5"/>
    <w:rsid w:val="00B05B09"/>
    <w:rsid w:val="00B35E1D"/>
    <w:rsid w:val="00BD0E15"/>
    <w:rsid w:val="00BD1560"/>
    <w:rsid w:val="00D5542C"/>
    <w:rsid w:val="00E15C22"/>
    <w:rsid w:val="00ED7B33"/>
    <w:rsid w:val="00EE7D0C"/>
    <w:rsid w:val="00F13A73"/>
    <w:rsid w:val="00F5154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D1560"/>
  </w:style>
  <w:style w:type="paragraph" w:styleId="Heading1">
    <w:name w:val="heading 1"/>
    <w:basedOn w:val="Normal"/>
    <w:next w:val="Normal"/>
    <w:link w:val="Heading1Char"/>
    <w:uiPriority w:val="9"/>
    <w:qFormat/>
    <w:rsid w:val="00BD0E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EB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D0E1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ED7B3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60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608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Prannoy.382181@2free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8056C9-ABDA-413B-AFCD-E0555491E9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45</Words>
  <Characters>139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noy Das</dc:creator>
  <cp:keywords/>
  <dc:description/>
  <cp:lastModifiedBy>HRDESK4</cp:lastModifiedBy>
  <cp:revision>14</cp:revision>
  <cp:lastPrinted>2018-04-16T10:23:00Z</cp:lastPrinted>
  <dcterms:created xsi:type="dcterms:W3CDTF">2018-04-16T10:22:00Z</dcterms:created>
  <dcterms:modified xsi:type="dcterms:W3CDTF">2018-09-29T14:24:00Z</dcterms:modified>
</cp:coreProperties>
</file>